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ationale for sampling is to inform fish presence/absence and species composition/density as part of habitat confirmations to prioritize fish passage restoration at barrier culverts as per the Fish Passage Technical Working Group Phase 2 protocol</w:t>
      </w:r>
      <w:r>
        <w:t xml:space="preserve"> </w:t>
      </w:r>
      <w:r>
        <w:t xml:space="preserve">(</w:t>
      </w:r>
      <w:hyperlink r:id="rId20">
        <w:r>
          <w:rPr>
            <w:rStyle w:val="Hyperlink"/>
          </w:rPr>
          <w:t xml:space="preserve">https://www2.gov.bc.ca/gov/content/environment/natural-resource-stewardship/land-based-investment/investment-categories/fish-passage</w:t>
        </w:r>
      </w:hyperlink>
      <w:r>
        <w:t xml:space="preserve">). Some of the background planning for this work is summarized in a 2016 report located at</w:t>
      </w:r>
      <w:r>
        <w:t xml:space="preserve"> </w:t>
      </w:r>
      <w:hyperlink r:id="rId21">
        <w:r>
          <w:rPr>
            <w:rStyle w:val="Hyperlink"/>
          </w:rPr>
          <w:t xml:space="preserve">http://a100.gov.bc.ca/pub/acat/public/viewReport.do?reportId=50900</w:t>
        </w:r>
      </w:hyperlink>
      <w:r>
        <w:t xml:space="preserve">. Maps are at</w:t>
      </w:r>
      <w:r>
        <w:t xml:space="preserve"> </w:t>
      </w:r>
      <w:hyperlink r:id="rId22">
        <w:r>
          <w:rPr>
            <w:rStyle w:val="Hyperlink"/>
          </w:rPr>
          <w:t xml:space="preserve">https://hillcrestgeo.ca/outgoing/fishpassage/projects/elk/</w:t>
        </w:r>
      </w:hyperlink>
      <w:r>
        <w:t xml:space="preserve"> </w:t>
      </w:r>
      <w:r>
        <w:t xml:space="preserve">. Project is part of an initiative for fish passage restoration activities to benefit westslope cutthrout trout in the Elk River watershed group currently led by the Canadian Wildlife Federation.</w:t>
      </w:r>
    </w:p>
    <w:p>
      <w:pPr>
        <w:pStyle w:val="BodyText"/>
      </w:pPr>
      <w:r>
        <w:t xml:space="preserve">Presence/absence of fish, species composition/density and distribution limits can be useful for prioritizing which crossings are a best fit for fish passage restoration and help inform follow up monitoring. Sampling is proposed at a portion of the 10 or so sites we will be performing habitat confirmations at this fall. The current list of candidate streams is extensive and will be narrowed down to under in the next week through modeling, ongoing communications with First Nations, FLNR, Canadian Wildlife Federation and stakeholders.</w:t>
      </w:r>
    </w:p>
    <w:p>
      <w:pPr>
        <w:pStyle w:val="BodyText"/>
      </w:pPr>
      <w:r>
        <w:t xml:space="preserve">It is unlikely that sampling will be conducted at more than 5 of the streams listed in the sampling location tables however until the sites are visited in the field it is difficult to determine if the sampling will be beneficial to inform the prioritization and monitoring. Sampling methodologies will be dependent on the site, fish species suspected, type of habitat encountered and ongoing communications with numerous stakeholders but may include minnowtrapping, electrofishing and dipnetting upstream and downstream of barrier culvert locations.</w:t>
      </w:r>
    </w:p>
    <w:p>
      <w:pPr>
        <w:pStyle w:val="BodyText"/>
      </w:pPr>
      <w:r>
        <w:t xml:space="preserve">Please note that the sampling will be completed before October 30, 2020 however the period is listed as Dec 31, 2020 on the application to allow time outside of the busy field season for the data to be processed, QA’d and organized so that required reporting can be as informative as possible and submitted to the Province as per the permit conditions before 90 days has expired.</w:t>
      </w:r>
    </w:p>
    <w:p>
      <w:pPr>
        <w:pStyle w:val="BodyText"/>
      </w:pPr>
      <w:r>
        <w:t xml:space="preserve">I have attached an excel file with a complete list of potential sites, details and potential fish species encountered. Myself (Allan Irvine, R.P.Bio.) and Kyle Prince, P.Biol will be conducted potentially most of the fieldwork however Nupqu Development Corp staff (Mark Fjeld, Dominique Nicholas and Natalie Morrison) may also be conducting assessments. Please don’t hesitate to contact me if you have any questions or concerns at</w:t>
      </w:r>
      <w:r>
        <w:t xml:space="preserve"> </w:t>
      </w:r>
      <w:hyperlink r:id="rId23">
        <w:r>
          <w:rPr>
            <w:rStyle w:val="Hyperlink"/>
          </w:rPr>
          <w:t xml:space="preserve">al@newgraphenvironment.com</w:t>
        </w:r>
      </w:hyperlink>
      <w:r>
        <w:t xml:space="preserve"> </w:t>
      </w:r>
      <w:r>
        <w:t xml:space="preserve">2507771518.</w:t>
      </w:r>
    </w:p>
    <w:p>
      <w:pPr>
        <w:pStyle w:val="SourceCode"/>
      </w:pPr>
      <w:r>
        <w:rPr>
          <w:rStyle w:val="VerbatimChar"/>
        </w:rPr>
        <w:t xml:space="preserve">Reading layer `irvine_columbia_2016' from data source `C:\Users\allan\OneDrive\New_Graph\Current\2020-025_cwf_elk\scripts\Elk_Fish_Passage_Planning\gis\elk_planning_2020.gpkg' using driver `GPKG'</w:t>
      </w:r>
      <w:r>
        <w:br/>
      </w:r>
      <w:r>
        <w:rPr>
          <w:rStyle w:val="VerbatimChar"/>
        </w:rPr>
        <w:t xml:space="preserve">Simple feature collection with 16 features and 13 fields</w:t>
      </w:r>
      <w:r>
        <w:br/>
      </w:r>
      <w:r>
        <w:rPr>
          <w:rStyle w:val="VerbatimChar"/>
        </w:rPr>
        <w:t xml:space="preserve">geometry type:  POINT</w:t>
      </w:r>
      <w:r>
        <w:br/>
      </w:r>
      <w:r>
        <w:rPr>
          <w:rStyle w:val="VerbatimChar"/>
        </w:rPr>
        <w:t xml:space="preserve">dimension:      XY</w:t>
      </w:r>
      <w:r>
        <w:br/>
      </w:r>
      <w:r>
        <w:rPr>
          <w:rStyle w:val="VerbatimChar"/>
        </w:rPr>
        <w:t xml:space="preserve">bbox:           xmin: 633304 ymin: 5468176 xmax: 659211 ymax: 5506282</w:t>
      </w:r>
      <w:r>
        <w:br/>
      </w:r>
      <w:r>
        <w:rPr>
          <w:rStyle w:val="VerbatimChar"/>
        </w:rPr>
        <w:t xml:space="preserve">projected CRS:  NAD83 / UTM zone 11N</w:t>
      </w:r>
    </w:p>
    <w:p>
      <w:pPr>
        <w:pStyle w:val="Compact"/>
        <w:pStyle w:val="Potentialsamplingsitestreamdetails."/>
      </w:pPr>
      <w:r>
        <w:t xml:space="preserve">Table 1: Potential sampling site stream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4"/>
        <w:gridCol w:w="864"/>
        <w:gridCol w:w="864"/>
        <w:gridCol w:w="864"/>
        <w:gridCol w:w="864"/>
        <w:gridCol w:w="864"/>
        <w:gridCol w:w="864"/>
        <w:gridCol w:w="864"/>
        <w:gridCol w:w="864"/>
        <w:gridCol w:w="864"/>
        <w:gridCol w:w="864"/>
        <w:gridCol w:w="864"/>
        <w:gridCol w:w="2016"/>
      </w:tblGrid>
      <w:tr>
        <w:trPr>
          <w:cantSplit/>
          <w:trHeight w:val="38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E_reg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scis_model_combined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scis_stream_crossing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ream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atershed_code_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atershed_code_2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oad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ing_11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rthing_11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hab_gross_sub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str_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ap_50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es</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2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Michel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393001-82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12090.177768.149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ru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7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05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chel51 (PSCIS 50273) is downstream at 1.2
km at Hwy 3 Roberts Ck non-fish in model due to steep gradients at mouth - could be hwy fill though</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5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zard Ck Tri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212002-25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33916.2429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t. Fern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08.222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reat potential for replacement.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rrissey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9000-57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0368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dgepole
Rd (5466
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5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6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94.422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 value habitat located upstream at
Morrisey02 (Grainger 2012).  This crossing
from VAST 2012 (PSCIS 50185)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Lizard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212004-35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33916.4415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t Fernie
Park 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6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4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8.154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5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zard Ck Tri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212004-35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33916.4415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t. Fern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6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4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9.314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ght be unassessed crossing located 60 m
downstream. NA</w:t>
            </w:r>
          </w:p>
        </w:tc>
      </w:tr>
      <w:tr>
        <w:trPr>
          <w:cantSplit/>
          <w:trHeight w:val="38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zard Ck Tri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212006-08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33916.6147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t. Fern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4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45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436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assessed crossing located 0.4 km
upstream.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29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Michel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393003-75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12090.3610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heeler N
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9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99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so Michel18 or PCSIS 50240 (Grainger
2012).  HGI is to upstream crossing barriers
Michel21/23 (Grainger 2012).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Morrisey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5823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rrisey
(R08366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1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5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ne unassessed crossing 0.5 km upstream.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2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obert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393001-82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12090.1777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rowsnest
Highw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76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06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008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GI to Michel27. Roberts Ck non-fish in model due to steep gradients at mouth - could be hwy fill though</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Lizard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212002-25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33916.2429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t Fernie
Park 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79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34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96.267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B, BT and WCT known in mainstem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Lizard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212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33916.6404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t Fernie
Park 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3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4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20.94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RS,CT,RB,W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ream is not mapped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Morrisy Ck  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9000-57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036885.4698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dgepole
(5466 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8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68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so MORRO074 (Vast 2012). Looks like very
good potential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Morrisey 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9007-07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6736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rrise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1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6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 value step-pool habitat.  One unassessed
crossing upstream (200 m). Fairly steep
system. looks good Morrisey21 just up the road</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9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 to
Morrisey
Cree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9006-51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6166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rrisey
(R08366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16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55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Fairly steep system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named tributary to Morrisey Cree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9007-21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6853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rrise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1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otential barrier based on fish bearing status of Morrissey Creek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named tributary to Morrisey Cree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9007-45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7119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rrisey sp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19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7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ood candidate for replacement.  Dependant on fish bearing status for Morrissey Creek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named tributary to Michel Cree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393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12090.6725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rbin Hw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48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9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516.464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T,CT/RB,EB,LNC,LSU,MW,SP,WCT,WS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 culverts (1.2m diameter for each)  Beaver pond on inlet.  Hwy culvert below.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7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2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named tributary to Michel Cree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393009-46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12090.94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Flathe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9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8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26.594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x900mm CMPs, unknown fish presence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24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know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483000-330032-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501797.033182.311246.2644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ibutary to Line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9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88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0.246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oad not in use. Some rearing habitat available.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6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know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9007-45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66401.7119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kn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17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7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ood candidate. NA</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23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nknow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393002-480066-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12090.240087.6678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exander 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4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163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438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ulvert needs re-alignment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726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7385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4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64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11.156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B,W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J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323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342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837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99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322.229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488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5073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16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8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387.35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T,DV,RB,W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59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809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3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1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48.357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8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266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879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35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90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01.932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V,EB,W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9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431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51535.2329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23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02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66.89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460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478727.6986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04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4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2.035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B,W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2187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1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50.139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658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6729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67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545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102.949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J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693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711904.0885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3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60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69.749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J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4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510000-000000-000000-00000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5298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0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32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417.245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r>
        <w:trPr>
          <w:cantSplit/>
          <w:trHeight w:val="38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Kootena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46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9-248100-132000-000000-000000-000000-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625474.584724.15712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443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674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14.8544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82G10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 NA</w:t>
            </w:r>
          </w:p>
        </w:tc>
      </w:tr>
    </w:tbl>
    <w:p>
      <w:pPr>
        <w:pStyle w:val="Compact"/>
        <w:pStyle w:val="FishspeciespotentiallyencounteredinElkRiverwatershedaccordingtofisheriesinventorysummaryrecords."/>
      </w:pPr>
      <w:r>
        <w:t xml:space="preserve">Table 2: Fish species potentially encountered in Elk River watershed according to fisheries inventory summary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362"/>
        <w:gridCol w:w="5252"/>
        <w:gridCol w:w="1780"/>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cientific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pecies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pecies Code</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ostomus catosto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ngnose Suck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SU</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ostomus commerson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hite Suck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SU</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ostomus macrochei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rgescale Suck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SU</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amily: Salmonida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utthroat Tro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T</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ncorhynchus clarki clarki x Oncorhynchus myki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utthroat/Rainbow c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RS</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ncorhynchus clarki lewis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stslope (Yellowstone) Cutthroat Tro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CT</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ncorhynchus myki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inbow Tro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B</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ncorhynchus nerk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okan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O</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ncorhynchus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sh are either RB or CT, but suspect they are 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T/RB</w:t>
            </w:r>
          </w:p>
        </w:tc>
      </w:tr>
      <w:tr>
        <w:trPr>
          <w:cantSplit/>
          <w:trHeight w:val="45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sopium williamson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untain Whitefis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W</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tychocheilus orego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Pikeminno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SC</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hynichthys cataracta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ongnose D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NC</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ichardsonius balte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dside Shin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SC</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velinus confluen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ull Tro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T</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velinus fontin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rook Tro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B</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velinus mal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olly Vard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V</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Mussels Foun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MF</w:t>
            </w:r>
          </w:p>
        </w:tc>
      </w:tr>
    </w:tbl>
    <w:sectPr w:rsidR="00CD420D" w:rsidSect="00864E77">
      <w:headerReference w:type="even" r:id="rId10"/>
      <w:headerReference w:type="default" r:id="rId9"/>
      <w:footerReference w:type="even" r:id="rId13"/>
      <w:footerReference w:type="default" r:id="rId12"/>
      <w:headerReference w:type="first" r:id="rId11"/>
      <w:footerReference w:type="first" r:id="rId14"/>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30A4C" w14:textId="77777777" w:rsidR="00864E77" w:rsidRDefault="00864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13EEC" w14:textId="66FFD85B" w:rsidR="001A588B" w:rsidRPr="0048433F" w:rsidRDefault="001A588B" w:rsidP="001A588B">
    <w:pPr>
      <w:pStyle w:val="Footer"/>
      <w:pBdr>
        <w:top w:val="single" w:sz="4" w:space="1" w:color="auto"/>
      </w:pBdr>
      <w:rPr>
        <w:rFonts w:ascii="Tahoma" w:hAnsi="Tahoma" w:cs="Tahoma"/>
        <w:sz w:val="20"/>
        <w:szCs w:val="20"/>
        <w:lang w:val="en-CA"/>
      </w:rPr>
    </w:pPr>
    <w:r w:rsidRPr="0048433F">
      <w:rPr>
        <w:rFonts w:ascii="Tahoma" w:hAnsi="Tahoma" w:cs="Tahoma"/>
        <w:sz w:val="20"/>
        <w:szCs w:val="20"/>
        <w:lang w:val="en-CA"/>
      </w:rPr>
      <w:t>New Graph Environment</w:t>
    </w:r>
    <w:r w:rsidR="007F3084">
      <w:rPr>
        <w:rFonts w:ascii="Tahoma" w:hAnsi="Tahoma" w:cs="Tahoma"/>
        <w:sz w:val="20"/>
        <w:szCs w:val="20"/>
        <w:lang w:val="en-CA"/>
      </w:rPr>
      <w:tab/>
    </w:r>
    <w:r w:rsidR="00864E77">
      <w:rPr>
        <w:rFonts w:ascii="Tahoma" w:hAnsi="Tahoma" w:cs="Tahoma"/>
        <w:sz w:val="20"/>
        <w:szCs w:val="20"/>
        <w:lang w:val="en-CA"/>
      </w:rPr>
      <w:tab/>
    </w:r>
    <w:r w:rsidR="00864E77">
      <w:rPr>
        <w:rFonts w:ascii="Tahoma" w:hAnsi="Tahoma" w:cs="Tahoma"/>
        <w:sz w:val="20"/>
        <w:szCs w:val="20"/>
        <w:lang w:val="en-CA"/>
      </w:rPr>
      <w:tab/>
    </w:r>
    <w:r w:rsidR="00864E77">
      <w:rPr>
        <w:rFonts w:ascii="Tahoma" w:hAnsi="Tahoma" w:cs="Tahoma"/>
        <w:sz w:val="20"/>
        <w:szCs w:val="20"/>
        <w:lang w:val="en-CA"/>
      </w:rPr>
      <w:tab/>
    </w:r>
    <w:r w:rsidR="00864E77">
      <w:rPr>
        <w:rFonts w:ascii="Tahoma" w:hAnsi="Tahoma" w:cs="Tahoma"/>
        <w:sz w:val="20"/>
        <w:szCs w:val="20"/>
        <w:lang w:val="en-CA"/>
      </w:rPr>
      <w:tab/>
    </w:r>
    <w:r w:rsidR="007F3084">
      <w:rPr>
        <w:rFonts w:ascii="Tahoma" w:hAnsi="Tahoma" w:cs="Tahoma"/>
        <w:sz w:val="20"/>
        <w:szCs w:val="20"/>
        <w:lang w:val="en-CA"/>
      </w:rPr>
      <w:tab/>
    </w:r>
    <w:r w:rsidR="007F3084" w:rsidRPr="007F3084">
      <w:rPr>
        <w:rFonts w:ascii="Tahoma" w:hAnsi="Tahoma" w:cs="Tahoma"/>
        <w:sz w:val="20"/>
        <w:szCs w:val="20"/>
        <w:lang w:val="en-CA"/>
      </w:rPr>
      <w:fldChar w:fldCharType="begin"/>
    </w:r>
    <w:r w:rsidR="007F3084" w:rsidRPr="007F3084">
      <w:rPr>
        <w:rFonts w:ascii="Tahoma" w:hAnsi="Tahoma" w:cs="Tahoma"/>
        <w:sz w:val="20"/>
        <w:szCs w:val="20"/>
        <w:lang w:val="en-CA"/>
      </w:rPr>
      <w:instrText xml:space="preserve"> PAGE   \* MERGEFORMAT </w:instrText>
    </w:r>
    <w:r w:rsidR="007F3084" w:rsidRPr="007F3084">
      <w:rPr>
        <w:rFonts w:ascii="Tahoma" w:hAnsi="Tahoma" w:cs="Tahoma"/>
        <w:sz w:val="20"/>
        <w:szCs w:val="20"/>
        <w:lang w:val="en-CA"/>
      </w:rPr>
      <w:fldChar w:fldCharType="separate"/>
    </w:r>
    <w:r w:rsidR="007F3084" w:rsidRPr="007F3084">
      <w:rPr>
        <w:rFonts w:ascii="Tahoma" w:hAnsi="Tahoma" w:cs="Tahoma"/>
        <w:noProof/>
        <w:sz w:val="20"/>
        <w:szCs w:val="20"/>
        <w:lang w:val="en-CA"/>
      </w:rPr>
      <w:t>1</w:t>
    </w:r>
    <w:r w:rsidR="007F3084" w:rsidRPr="007F3084">
      <w:rPr>
        <w:rFonts w:ascii="Tahoma" w:hAnsi="Tahoma" w:cs="Tahoma"/>
        <w:noProof/>
        <w:sz w:val="20"/>
        <w:szCs w:val="20"/>
        <w:lang w:val="en-C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AEBFB" w14:textId="77777777" w:rsidR="00864E77" w:rsidRDefault="00864E7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23B8D" w14:textId="77777777" w:rsidR="00864E77" w:rsidRDefault="00864E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D1DDF" w14:textId="77777777" w:rsidR="001A588B" w:rsidRDefault="001A588B" w:rsidP="00D304C6">
    <w:pPr>
      <w:pStyle w:val="Heade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A138E" w14:textId="77777777" w:rsidR="00864E77" w:rsidRDefault="00864E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16B74F"/>
    <w:multiLevelType w:val="multilevel"/>
    <w:tmpl w:val="DA4AD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0A0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41864E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2CD8C7F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B3288E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AC0E1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4085D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DF4385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3DE4DB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48EAA7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8482CD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FE6BB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58F29BE"/>
    <w:multiLevelType w:val="multilevel"/>
    <w:tmpl w:val="0D54B3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387DAAE"/>
    <w:multiLevelType w:val="multilevel"/>
    <w:tmpl w:val="BD2CF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04AC0F"/>
    <w:multiLevelType w:val="multilevel"/>
    <w:tmpl w:val="53F43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8C4F6A8"/>
    <w:multiLevelType w:val="multilevel"/>
    <w:tmpl w:val="D6A2A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94BD444"/>
    <w:multiLevelType w:val="multilevel"/>
    <w:tmpl w:val="3BC69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784BE69"/>
    <w:multiLevelType w:val="multilevel"/>
    <w:tmpl w:val="83BEB2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6"/>
  </w:num>
  <w:num w:numId="3">
    <w:abstractNumId w:val="12"/>
  </w:num>
  <w:num w:numId="4">
    <w:abstractNumId w:val="13"/>
  </w:num>
  <w:num w:numId="5">
    <w:abstractNumId w:val="13"/>
  </w:num>
  <w:num w:numId="6">
    <w:abstractNumId w:val="14"/>
  </w:num>
  <w:num w:numId="7">
    <w:abstractNumId w:val="15"/>
  </w:num>
  <w:num w:numId="8">
    <w:abstractNumId w:val="17"/>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E2156"/>
    <w:pPr>
      <w:keepNext/>
      <w:keepLines/>
      <w:numPr>
        <w:numId w:val="3"/>
      </w:numPr>
      <w:spacing w:before="480" w:after="0"/>
      <w:outlineLvl w:val="0"/>
    </w:pPr>
    <w:rPr>
      <w:rFonts w:ascii="Tahoma" w:eastAsiaTheme="majorEastAsia" w:hAnsi="Tahoma" w:cs="Tahoma"/>
      <w:b/>
      <w:bCs/>
      <w:smallCaps/>
      <w:sz w:val="22"/>
      <w:szCs w:val="22"/>
    </w:rPr>
  </w:style>
  <w:style w:type="paragraph" w:styleId="Heading2">
    <w:name w:val="heading 2"/>
    <w:basedOn w:val="Normal"/>
    <w:next w:val="BodyText"/>
    <w:uiPriority w:val="9"/>
    <w:unhideWhenUsed/>
    <w:qFormat/>
    <w:rsid w:val="001E2156"/>
    <w:pPr>
      <w:keepNext/>
      <w:keepLines/>
      <w:numPr>
        <w:ilvl w:val="1"/>
        <w:numId w:val="3"/>
      </w:numPr>
      <w:spacing w:before="200" w:after="0"/>
      <w:outlineLvl w:val="1"/>
    </w:pPr>
    <w:rPr>
      <w:rFonts w:ascii="Tahoma" w:eastAsiaTheme="majorEastAsia" w:hAnsi="Tahoma" w:cs="Tahoma"/>
      <w:b/>
      <w:bCs/>
      <w:sz w:val="20"/>
      <w:szCs w:val="20"/>
    </w:rPr>
  </w:style>
  <w:style w:type="paragraph" w:styleId="Heading3">
    <w:name w:val="heading 3"/>
    <w:basedOn w:val="Normal"/>
    <w:next w:val="BodyText"/>
    <w:uiPriority w:val="9"/>
    <w:unhideWhenUsed/>
    <w:qFormat/>
    <w:rsid w:val="001E2156"/>
    <w:pPr>
      <w:keepNext/>
      <w:keepLines/>
      <w:numPr>
        <w:ilvl w:val="2"/>
        <w:numId w:val="3"/>
      </w:numPr>
      <w:spacing w:before="200" w:after="0"/>
      <w:outlineLvl w:val="2"/>
    </w:pPr>
    <w:rPr>
      <w:rFonts w:ascii="Tahoma" w:eastAsiaTheme="majorEastAsia" w:hAnsi="Tahoma" w:cs="Tahoma"/>
      <w:i/>
      <w:iCs/>
      <w:sz w:val="20"/>
      <w:szCs w:val="20"/>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7EE9"/>
    <w:pPr>
      <w:keepNext/>
      <w:keepLines/>
      <w:pageBreakBefore/>
      <w:spacing w:before="200" w:after="0"/>
      <w:jc w:val="right"/>
      <w:outlineLvl w:val="4"/>
    </w:pPr>
    <w:rPr>
      <w:rFonts w:ascii="Tahoma" w:eastAsiaTheme="majorEastAsia" w:hAnsi="Tahoma" w:cstheme="majorBidi"/>
      <w:b/>
      <w:iCs/>
      <w:sz w:val="22"/>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063B7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063B7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063B7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7683"/>
    <w:pPr>
      <w:spacing w:before="180" w:after="180" w:line="312" w:lineRule="auto"/>
      <w:jc w:val="both"/>
    </w:pPr>
    <w:rPr>
      <w:rFonts w:ascii="Tahoma" w:hAnsi="Tahoma" w:cs="Tahoma"/>
      <w:sz w:val="20"/>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B4A98"/>
    <w:pPr>
      <w:keepNext/>
      <w:keepLines/>
      <w:spacing w:before="480" w:after="240"/>
      <w:jc w:val="center"/>
    </w:pPr>
    <w:rPr>
      <w:rFonts w:ascii="Tahoma" w:eastAsiaTheme="majorEastAsia" w:hAnsi="Tahoma" w:cs="Tahoma"/>
      <w:b/>
      <w:bCs/>
      <w:smallCaps/>
      <w:sz w:val="22"/>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4A98"/>
    <w:pPr>
      <w:keepNext/>
      <w:keepLines/>
      <w:jc w:val="center"/>
    </w:pPr>
    <w:rPr>
      <w:rFonts w:ascii="Tahoma" w:hAnsi="Tahoma" w:cs="Tahoma"/>
      <w:sz w:val="22"/>
      <w:szCs w:val="22"/>
    </w:rPr>
  </w:style>
  <w:style w:type="paragraph" w:styleId="Date">
    <w:name w:val="Date"/>
    <w:next w:val="BodyText"/>
    <w:qFormat/>
    <w:rsid w:val="00545C1A"/>
    <w:pPr>
      <w:keepNext/>
      <w:keepLines/>
      <w:jc w:val="center"/>
    </w:pPr>
    <w:rPr>
      <w:rFonts w:ascii="Tahoma" w:hAnsi="Tahoma" w:cs="Tahoma"/>
      <w:b/>
      <w:bCs/>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16191"/>
    <w:pPr>
      <w:keepLines/>
      <w:pageBreakBefore/>
      <w:spacing w:before="0" w:after="0" w:line="20" w:lineRule="exact"/>
    </w:pPr>
    <w:rPr>
      <w:rFonts w:asciiTheme="majorHAnsi" w:eastAsiaTheme="majorEastAsia" w:hAnsiTheme="majorHAnsi" w:cstheme="majorBidi"/>
      <w:bCs/>
      <w:color w:val="FFFFFF" w:themeColor="background1"/>
      <w:sz w:val="6"/>
      <w:szCs w:val="6"/>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217"/>
    <w:pPr>
      <w:spacing w:after="120"/>
    </w:pPr>
    <w:rPr>
      <w:rFonts w:ascii="Tahoma" w:hAnsi="Tahoma"/>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217"/>
    <w:rPr>
      <w:rFonts w:ascii="Tahoma" w:hAnsi="Tahoma"/>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ahoma" w:hAnsi="Tahoma"/>
      <w:sz w:val="20"/>
      <w:vertAlign w:val="superscript"/>
    </w:rPr>
  </w:style>
  <w:style w:type="character" w:styleId="Hyperlink">
    <w:name w:val="Hyperlink"/>
    <w:basedOn w:val="CaptionChar"/>
    <w:uiPriority w:val="99"/>
    <w:rPr>
      <w:rFonts w:ascii="Tahoma" w:hAnsi="Tahoma"/>
      <w:color w:val="4F81BD" w:themeColor="accent1"/>
      <w:sz w:val="20"/>
    </w:rPr>
  </w:style>
  <w:style w:type="paragraph" w:styleId="TOCHeading">
    <w:name w:val="TOC Heading"/>
    <w:basedOn w:val="Heading5"/>
    <w:next w:val="BodyText"/>
    <w:uiPriority w:val="39"/>
    <w:unhideWhenUsed/>
    <w:qFormat/>
    <w:rsid w:val="0073296E"/>
    <w:pPr>
      <w:spacing w:before="240" w:line="259" w:lineRule="auto"/>
      <w:outlineLvl w:val="9"/>
    </w:pPr>
    <w:rPr>
      <w:rFonts w:eastAsiaTheme="minorHAnsi" w:cs="Tahoma"/>
      <w:b w:val="0"/>
      <w:bCs/>
      <w:i/>
      <w:iCs w:val="0"/>
      <w:smallCaps/>
      <w:szCs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45C1A"/>
    <w:pPr>
      <w:spacing w:after="100"/>
    </w:pPr>
  </w:style>
  <w:style w:type="paragraph" w:styleId="TOC2">
    <w:name w:val="toc 2"/>
    <w:basedOn w:val="Normal"/>
    <w:next w:val="Normal"/>
    <w:autoRedefine/>
    <w:uiPriority w:val="39"/>
    <w:unhideWhenUsed/>
    <w:rsid w:val="00545C1A"/>
    <w:pPr>
      <w:spacing w:after="100"/>
      <w:ind w:left="240"/>
    </w:pPr>
  </w:style>
  <w:style w:type="paragraph" w:styleId="TOC3">
    <w:name w:val="toc 3"/>
    <w:basedOn w:val="Normal"/>
    <w:next w:val="Normal"/>
    <w:autoRedefine/>
    <w:uiPriority w:val="39"/>
    <w:unhideWhenUsed/>
    <w:rsid w:val="00545C1A"/>
    <w:pPr>
      <w:spacing w:after="100"/>
      <w:ind w:left="480"/>
    </w:pPr>
  </w:style>
  <w:style w:type="character" w:customStyle="1" w:styleId="Heading7Char">
    <w:name w:val="Heading 7 Char"/>
    <w:basedOn w:val="DefaultParagraphFont"/>
    <w:link w:val="Heading7"/>
    <w:rsid w:val="00063B7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063B7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63B72"/>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902217"/>
    <w:rPr>
      <w:rFonts w:ascii="Tahoma" w:hAnsi="Tahoma" w:cs="Tahoma"/>
      <w:sz w:val="20"/>
      <w:szCs w:val="20"/>
    </w:rPr>
  </w:style>
  <w:style w:type="paragraph" w:styleId="Header">
    <w:name w:val="header"/>
    <w:basedOn w:val="Normal"/>
    <w:link w:val="HeaderChar"/>
    <w:unhideWhenUsed/>
    <w:rsid w:val="001A588B"/>
    <w:pPr>
      <w:tabs>
        <w:tab w:val="center" w:pos="4680"/>
        <w:tab w:val="right" w:pos="9360"/>
      </w:tabs>
      <w:spacing w:after="0"/>
    </w:pPr>
  </w:style>
  <w:style w:type="character" w:customStyle="1" w:styleId="HeaderChar">
    <w:name w:val="Header Char"/>
    <w:basedOn w:val="DefaultParagraphFont"/>
    <w:link w:val="Header"/>
    <w:rsid w:val="001A588B"/>
  </w:style>
  <w:style w:type="paragraph" w:styleId="Footer">
    <w:name w:val="footer"/>
    <w:basedOn w:val="Normal"/>
    <w:link w:val="FooterChar"/>
    <w:uiPriority w:val="99"/>
    <w:unhideWhenUsed/>
    <w:rsid w:val="001A588B"/>
    <w:pPr>
      <w:tabs>
        <w:tab w:val="center" w:pos="4680"/>
        <w:tab w:val="right" w:pos="9360"/>
      </w:tabs>
      <w:spacing w:after="0"/>
    </w:pPr>
  </w:style>
  <w:style w:type="character" w:customStyle="1" w:styleId="FooterChar">
    <w:name w:val="Footer Char"/>
    <w:basedOn w:val="DefaultParagraphFont"/>
    <w:link w:val="Footer"/>
    <w:uiPriority w:val="99"/>
    <w:rsid w:val="001A588B"/>
  </w:style>
  <w:style w:type="paragraph" w:customStyle="1" w:styleId="FishspeciespotentiallyencounteredinElkRiverwatershedaccordingtofisheriesinventorysummaryrecords.">
    <w:name w:val="Fish species potentially encountered in Elk River watershed according to fisheries inventory summary records."/>
    <w:basedOn w:val="BodyText"/>
    <w:qFormat/>
  </w:style>
  <w:style w:type="paragraph" w:customStyle="1" w:styleId="Potentialsamplingsitestreamdetails.">
    <w:name w:val="Potential sampling site stream details."/>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http://a100.gov.bc.ca/pub/acat/public/viewReport.do?reportId=50900" TargetMode="External" /><Relationship Type="http://schemas.openxmlformats.org/officeDocument/2006/relationships/hyperlink" Id="rId22" Target="https://hillcrestgeo.ca/outgoing/fishpassage/projects/elk/" TargetMode="External" /><Relationship Type="http://schemas.openxmlformats.org/officeDocument/2006/relationships/hyperlink" Id="rId20" Target="https://www2.gov.bc.ca/gov/content/environment/natural-resource-stewardship/land-based-investment/investment-categories/fish-passage" TargetMode="External" /><Relationship Type="http://schemas.openxmlformats.org/officeDocument/2006/relationships/hyperlink" Id="rId23" Target="mailto:al@newgraphenvironment.com" TargetMode="External" /></Relationships>
</file>

<file path=word/_rels/footnotes.xml.rels><?xml version="1.0" encoding="UTF-8"?>
<Relationships xmlns="http://schemas.openxmlformats.org/package/2006/relationships"><Relationship Type="http://schemas.openxmlformats.org/officeDocument/2006/relationships/hyperlink" Id="rId21" Target="http://a100.gov.bc.ca/pub/acat/public/viewReport.do?reportId=50900" TargetMode="External" /><Relationship Type="http://schemas.openxmlformats.org/officeDocument/2006/relationships/hyperlink" Id="rId22" Target="https://hillcrestgeo.ca/outgoing/fishpassage/projects/elk/" TargetMode="External" /><Relationship Type="http://schemas.openxmlformats.org/officeDocument/2006/relationships/hyperlink" Id="rId20" Target="https://www2.gov.bc.ca/gov/content/environment/natural-resource-stewardship/land-based-investment/investment-categories/fish-passage" TargetMode="External" /><Relationship Type="http://schemas.openxmlformats.org/officeDocument/2006/relationships/hyperlink" Id="rId23" Target="mailto:al@newgraphenvironmen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word_template2</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5T22:33:33Z</dcterms:created>
  <dcterms:modified xsi:type="dcterms:W3CDTF">2020-09-15T22: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